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A6174" w:rsidRDefault="00FA6174" w:rsidP="00FA6174">
      <w:pPr>
        <w:rPr>
          <w:b/>
          <w:bCs/>
        </w:rPr>
      </w:pPr>
      <w:r>
        <w:rPr>
          <w:b/>
          <w:bCs/>
        </w:rPr>
        <w:t>A few Professional References:</w:t>
      </w:r>
    </w:p>
    <w:p w:rsidR="00FA6174" w:rsidRDefault="00FA6174" w:rsidP="00FA6174"/>
    <w:p w:rsidR="007279F0" w:rsidRDefault="007279F0" w:rsidP="007279F0">
      <w:pPr>
        <w:rPr>
          <w:b/>
          <w:bCs/>
        </w:rPr>
      </w:pPr>
      <w:r>
        <w:rPr>
          <w:b/>
          <w:bCs/>
        </w:rPr>
        <w:t>William Goulet, SE</w:t>
      </w:r>
    </w:p>
    <w:p w:rsidR="007279F0" w:rsidRDefault="007279F0" w:rsidP="007279F0">
      <w:r>
        <w:t>Senior Structural Engineer</w:t>
      </w:r>
    </w:p>
    <w:p w:rsidR="007279F0" w:rsidRDefault="007279F0" w:rsidP="007279F0">
      <w:hyperlink r:id="rId4" w:history="1">
        <w:r w:rsidRPr="00D435E4">
          <w:rPr>
            <w:rStyle w:val="Hyperlink"/>
          </w:rPr>
          <w:t>william.goulet@stvinc.com</w:t>
        </w:r>
      </w:hyperlink>
    </w:p>
    <w:p w:rsidR="007279F0" w:rsidRDefault="007279F0" w:rsidP="007279F0">
      <w:r>
        <w:t>617-303</w:t>
      </w:r>
      <w:r>
        <w:t>-1</w:t>
      </w:r>
      <w:r>
        <w:t>16</w:t>
      </w:r>
      <w:r>
        <w:t>5</w:t>
      </w:r>
    </w:p>
    <w:p w:rsidR="007279F0" w:rsidRDefault="007279F0" w:rsidP="007279F0"/>
    <w:p w:rsidR="007279F0" w:rsidRDefault="007279F0" w:rsidP="007279F0">
      <w:pPr>
        <w:rPr>
          <w:b/>
          <w:bCs/>
        </w:rPr>
      </w:pPr>
      <w:r>
        <w:rPr>
          <w:b/>
          <w:bCs/>
        </w:rPr>
        <w:t xml:space="preserve">David </w:t>
      </w:r>
      <w:proofErr w:type="spellStart"/>
      <w:r>
        <w:rPr>
          <w:b/>
          <w:bCs/>
        </w:rPr>
        <w:t>Gonsales</w:t>
      </w:r>
      <w:proofErr w:type="spellEnd"/>
      <w:r>
        <w:rPr>
          <w:b/>
          <w:bCs/>
        </w:rPr>
        <w:t>, PE</w:t>
      </w:r>
    </w:p>
    <w:p w:rsidR="007279F0" w:rsidRDefault="007279F0" w:rsidP="007279F0">
      <w:r>
        <w:t>Project Manager</w:t>
      </w:r>
    </w:p>
    <w:p w:rsidR="007279F0" w:rsidRDefault="007279F0" w:rsidP="007279F0">
      <w:hyperlink r:id="rId5" w:history="1">
        <w:r w:rsidRPr="00D435E4">
          <w:rPr>
            <w:rStyle w:val="Hyperlink"/>
          </w:rPr>
          <w:t>david.gonsales@stvinc.com</w:t>
        </w:r>
      </w:hyperlink>
    </w:p>
    <w:p w:rsidR="007279F0" w:rsidRDefault="007279F0" w:rsidP="007279F0">
      <w:r>
        <w:t>617-303-1</w:t>
      </w:r>
      <w:r>
        <w:t>143</w:t>
      </w:r>
    </w:p>
    <w:p w:rsidR="007279F0" w:rsidRDefault="007279F0" w:rsidP="00FA6174"/>
    <w:p w:rsidR="00FA6174" w:rsidRDefault="00FA6174" w:rsidP="00FA6174">
      <w:pPr>
        <w:rPr>
          <w:b/>
          <w:bCs/>
        </w:rPr>
      </w:pPr>
      <w:r>
        <w:rPr>
          <w:b/>
          <w:bCs/>
        </w:rPr>
        <w:t>Eric Norgaard</w:t>
      </w:r>
      <w:r w:rsidR="007279F0">
        <w:rPr>
          <w:b/>
          <w:bCs/>
        </w:rPr>
        <w:t>, PE</w:t>
      </w:r>
    </w:p>
    <w:p w:rsidR="00FA6174" w:rsidRDefault="00FA6174" w:rsidP="00FA6174">
      <w:r>
        <w:t>Civil Engineer at Bond Brothers</w:t>
      </w:r>
    </w:p>
    <w:p w:rsidR="00FA6174" w:rsidRDefault="00FA6174" w:rsidP="00FA6174">
      <w:r>
        <w:t>Previous Supervisor</w:t>
      </w:r>
    </w:p>
    <w:p w:rsidR="00FA6174" w:rsidRDefault="00FA6174" w:rsidP="00FA6174">
      <w:r>
        <w:t>617-212-4366</w:t>
      </w:r>
    </w:p>
    <w:p w:rsidR="00FA6174" w:rsidRDefault="00FA6174" w:rsidP="00FA6174"/>
    <w:p w:rsidR="007279F0" w:rsidRDefault="007279F0" w:rsidP="007279F0">
      <w:pPr>
        <w:rPr>
          <w:b/>
          <w:bCs/>
        </w:rPr>
      </w:pPr>
      <w:r>
        <w:rPr>
          <w:b/>
          <w:bCs/>
        </w:rPr>
        <w:t>These are a few of my academic references:</w:t>
      </w:r>
    </w:p>
    <w:p w:rsidR="007279F0" w:rsidRDefault="007279F0" w:rsidP="007279F0"/>
    <w:p w:rsidR="007279F0" w:rsidRDefault="007279F0" w:rsidP="007279F0">
      <w:pPr>
        <w:rPr>
          <w:b/>
          <w:bCs/>
        </w:rPr>
      </w:pPr>
      <w:r>
        <w:rPr>
          <w:b/>
          <w:bCs/>
        </w:rPr>
        <w:t>Dr. Susan Faraji</w:t>
      </w:r>
    </w:p>
    <w:p w:rsidR="007279F0" w:rsidRDefault="007279F0" w:rsidP="007279F0">
      <w:r>
        <w:t>Structural Engineering Professor at UMass Lowell</w:t>
      </w:r>
    </w:p>
    <w:p w:rsidR="007279F0" w:rsidRDefault="007279F0" w:rsidP="007279F0">
      <w:r>
        <w:t xml:space="preserve">(I worked for Faraji as a </w:t>
      </w:r>
      <w:proofErr w:type="spellStart"/>
      <w:r>
        <w:t>NoteTaker</w:t>
      </w:r>
      <w:proofErr w:type="spellEnd"/>
      <w:r>
        <w:t xml:space="preserve"> and Tutor)</w:t>
      </w:r>
    </w:p>
    <w:p w:rsidR="007279F0" w:rsidRDefault="007279F0" w:rsidP="007279F0">
      <w:hyperlink r:id="rId6" w:history="1">
        <w:r>
          <w:rPr>
            <w:rStyle w:val="Hyperlink"/>
          </w:rPr>
          <w:t>Susan_Faraji@uml.edu</w:t>
        </w:r>
      </w:hyperlink>
    </w:p>
    <w:p w:rsidR="007279F0" w:rsidRDefault="007279F0" w:rsidP="007279F0">
      <w:r>
        <w:t>Phone: 978-934-2276</w:t>
      </w:r>
    </w:p>
    <w:p w:rsidR="007279F0" w:rsidRDefault="007279F0" w:rsidP="00FA6174">
      <w:bookmarkStart w:id="0" w:name="_GoBack"/>
      <w:bookmarkEnd w:id="0"/>
    </w:p>
    <w:sectPr w:rsidR="007279F0" w:rsidSect="00FA617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TUxMDSytDQzMbE0NTRX0lEKTi0uzszPAykwrAUAV9pEqCwAAAA="/>
  </w:docVars>
  <w:rsids>
    <w:rsidRoot w:val="00FA6174"/>
    <w:rsid w:val="007279F0"/>
    <w:rsid w:val="00774BD1"/>
    <w:rsid w:val="007F2FE6"/>
    <w:rsid w:val="009C15AF"/>
    <w:rsid w:val="00E1701A"/>
    <w:rsid w:val="00FA61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8336AB"/>
  <w15:docId w15:val="{44939099-E2A1-498B-887F-BFA9426258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A6174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A6174"/>
    <w:rPr>
      <w:color w:val="0563C1"/>
      <w:u w:val="single"/>
    </w:rPr>
  </w:style>
  <w:style w:type="character" w:customStyle="1" w:styleId="apple-converted-space">
    <w:name w:val="apple-converted-space"/>
    <w:basedOn w:val="DefaultParagraphFont"/>
    <w:rsid w:val="00FA6174"/>
  </w:style>
  <w:style w:type="character" w:styleId="Strong">
    <w:name w:val="Strong"/>
    <w:basedOn w:val="DefaultParagraphFont"/>
    <w:uiPriority w:val="22"/>
    <w:qFormat/>
    <w:rsid w:val="00FA6174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7279F0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181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Susan_Faraji@uml.edu" TargetMode="External"/><Relationship Id="rId5" Type="http://schemas.openxmlformats.org/officeDocument/2006/relationships/hyperlink" Target="mailto:david.gonsales@stvinc.com" TargetMode="External"/><Relationship Id="rId4" Type="http://schemas.openxmlformats.org/officeDocument/2006/relationships/hyperlink" Target="mailto:william.goulet@stvinc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2</Words>
  <Characters>52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V Incorporated</Company>
  <LinksUpToDate>false</LinksUpToDate>
  <CharactersWithSpaces>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 Gouveia</dc:creator>
  <cp:lastModifiedBy>Ana Gouveia</cp:lastModifiedBy>
  <cp:revision>2</cp:revision>
  <dcterms:created xsi:type="dcterms:W3CDTF">2017-07-24T20:26:00Z</dcterms:created>
  <dcterms:modified xsi:type="dcterms:W3CDTF">2017-07-24T20:26:00Z</dcterms:modified>
</cp:coreProperties>
</file>